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1280C632" w14:textId="106E11F6" w:rsidR="00CA102D" w:rsidRDefault="00CA102D" w:rsidP="00CA102D">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lastRenderedPageBreak/>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0075F945" w:rsidR="00E119B8" w:rsidRP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71402734" w14:textId="6D6623D4" w:rsidR="00CA102D" w:rsidRDefault="00CA102D" w:rsidP="00CA102D">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77777777" w:rsidR="00CA102D"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67C882C" w14:textId="77777777" w:rsidR="00CA102D" w:rsidRPr="00B1292C" w:rsidRDefault="00CA102D" w:rsidP="004C10B0">
      <w:pPr>
        <w:pStyle w:val="disbody"/>
        <w:rPr>
          <w:lang w:val="en-US"/>
        </w:rPr>
      </w:pPr>
    </w:p>
    <w:p w14:paraId="10884A9C" w14:textId="60C791EB" w:rsidR="00505634" w:rsidRPr="00084B24" w:rsidRDefault="00505634" w:rsidP="00505634">
      <w:pPr>
        <w:pStyle w:val="Heading2"/>
        <w:rPr>
          <w:lang w:val="bg-BG"/>
        </w:rPr>
      </w:pPr>
      <w:bookmarkStart w:id="5" w:name="_Toc112392440"/>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5"/>
      <w:r w:rsidRPr="00084B24">
        <w:rPr>
          <w:lang w:val="bg-BG"/>
        </w:rPr>
        <w:t xml:space="preserve"> </w:t>
      </w:r>
    </w:p>
    <w:p w14:paraId="57A30907" w14:textId="02422CB6" w:rsidR="00505634" w:rsidRPr="00084B24" w:rsidRDefault="00505634" w:rsidP="00505634">
      <w:pPr>
        <w:pStyle w:val="Heading3"/>
        <w:rPr>
          <w:lang w:val="bg-BG"/>
        </w:rPr>
      </w:pPr>
      <w:bookmarkStart w:id="6" w:name="_Toc112392441"/>
      <w:r w:rsidRPr="00084B24">
        <w:rPr>
          <w:lang w:val="bg-BG"/>
        </w:rPr>
        <w:t>3.</w:t>
      </w:r>
      <w:r>
        <w:rPr>
          <w:lang w:val="bg-BG"/>
        </w:rPr>
        <w:t>2</w:t>
      </w:r>
      <w:r w:rsidRPr="00084B24">
        <w:rPr>
          <w:lang w:val="bg-BG"/>
        </w:rPr>
        <w:t>.1. План за реализация и внедряване на системата</w:t>
      </w:r>
      <w:bookmarkEnd w:id="6"/>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w:t>
      </w:r>
      <w:r w:rsidRPr="00084B24">
        <w:lastRenderedPageBreak/>
        <w:t xml:space="preserve">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lastRenderedPageBreak/>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xml:space="preserve">; администратор и координатор осигуряват на всеки потребител адекватен достъп и данни за служителите, </w:t>
      </w:r>
      <w:r w:rsidRPr="00084B24">
        <w:lastRenderedPageBreak/>
        <w:t>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xml:space="preserve">: дефинира се продукта за реализация; записват се бележките от обсъждането с клиента; отразяват </w:t>
      </w:r>
      <w:r w:rsidRPr="00084B24">
        <w:lastRenderedPageBreak/>
        <w:t>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2"/>
      </w:r>
      <w:r w:rsidRPr="00793416">
        <w:t>. 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xml:space="preserve">, участниците трябва да са готови/подходящи за прилагане на </w:t>
      </w:r>
      <w:r w:rsidRPr="00084B24">
        <w:lastRenderedPageBreak/>
        <w:t>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w:t>
      </w:r>
      <w:r w:rsidRPr="00084B24">
        <w:lastRenderedPageBreak/>
        <w:t xml:space="preserve">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xml:space="preserve">– логическо архивиране – изключване от работа на елементи маркирани като архивирани и улеснено цялостно архивиране на </w:t>
      </w:r>
      <w:r w:rsidRPr="00084B24">
        <w:lastRenderedPageBreak/>
        <w:t>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w:t>
      </w:r>
      <w:r>
        <w:lastRenderedPageBreak/>
        <w:t xml:space="preserve">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lastRenderedPageBreak/>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7" w:name="_Toc112392442"/>
      <w:r w:rsidRPr="00084B24">
        <w:rPr>
          <w:lang w:val="bg-BG"/>
        </w:rPr>
        <w:t>3.</w:t>
      </w:r>
      <w:r>
        <w:rPr>
          <w:lang w:val="bg-BG"/>
        </w:rPr>
        <w:t>2</w:t>
      </w:r>
      <w:r w:rsidRPr="00084B24">
        <w:rPr>
          <w:lang w:val="bg-BG"/>
        </w:rPr>
        <w:t>.2. Особености при експлоатация</w:t>
      </w:r>
      <w:bookmarkEnd w:id="7"/>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w:t>
      </w:r>
      <w:r w:rsidRPr="00084B24">
        <w:lastRenderedPageBreak/>
        <w:t xml:space="preserve">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се избере и </w:t>
      </w:r>
      <w:r w:rsidRPr="00084B24">
        <w:lastRenderedPageBreak/>
        <w:t>съответен подход за разработка, подходящ за конкретната ситуация.</w:t>
      </w:r>
      <w:bookmarkStart w:id="8"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8"/>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В тези случаи, според нас, е подходящо прилагането на опростен подход за малък екип с ниска до средна формализация (по-висока за собствен 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w:t>
      </w:r>
      <w:r w:rsidRPr="00084B24">
        <w:lastRenderedPageBreak/>
        <w:t>срок на изпълнение от 3 до 12 месеца. Още по-големи проекти може да се се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lastRenderedPageBreak/>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xml:space="preserve">.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w:t>
      </w:r>
      <w:r w:rsidRPr="00084B24">
        <w:lastRenderedPageBreak/>
        <w:t>проекти (по-рядко малки) продължават в някои от следните възможности</w:t>
      </w:r>
      <w:r w:rsidRPr="00084B24">
        <w:rPr>
          <w:rStyle w:val="FootnoteReference"/>
        </w:rPr>
        <w:footnoteReference w:id="3"/>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w:t>
      </w:r>
      <w:r w:rsidRPr="00C25B64">
        <w:lastRenderedPageBreak/>
        <w:t xml:space="preserve">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9" w:name="_Toc112392443"/>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9"/>
    </w:p>
    <w:p w14:paraId="5D15837A" w14:textId="371F2371" w:rsidR="00134939" w:rsidRPr="00084B24" w:rsidRDefault="00134939" w:rsidP="00134939">
      <w:pPr>
        <w:pStyle w:val="Heading3"/>
        <w:rPr>
          <w:lang w:val="bg-BG"/>
        </w:rPr>
      </w:pPr>
      <w:bookmarkStart w:id="10" w:name="_Toc112392444"/>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10"/>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От голямо значение за изграждане на софтуерната система са следните етапи, които включват определяне на инструменталните средства 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w:t>
      </w:r>
      <w:r w:rsidR="005B1227" w:rsidRPr="00BC3B5D">
        <w:lastRenderedPageBreak/>
        <w:t>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тъй като в изложението се концентрираме само върху софтуерната част от една информационна система и освен това в 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lastRenderedPageBreak/>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за програмен достъп – уеб услуги за достъп (SOAP 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11" w:name="_Toc112392445"/>
      <w:r w:rsidRPr="00084B24">
        <w:rPr>
          <w:lang w:val="bg-BG"/>
        </w:rPr>
        <w:lastRenderedPageBreak/>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11"/>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4"/>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 xml:space="preserve">считаме за подходящо, в случай че има съответни </w:t>
      </w:r>
      <w:r w:rsidR="00554905" w:rsidRPr="00BC3B5D">
        <w:lastRenderedPageBreak/>
        <w:t>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йерархична организация на характеристики за програма и влагането им в множество продукти, поставяне на тежест на групи; Отчети 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lastRenderedPageBreak/>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12" w:name="_Toc529883403"/>
      <w:bookmarkStart w:id="13" w:name="_Toc112392446"/>
      <w:bookmarkEnd w:id="2"/>
      <w:r w:rsidRPr="00084B24">
        <w:rPr>
          <w:lang w:val="bg-BG"/>
        </w:rPr>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12"/>
      <w:bookmarkEnd w:id="13"/>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 xml:space="preserve">од виртуализация разбираме реализация, която осигурява ресурси и услуги, които в действителност не съществуват или не </w:t>
      </w:r>
      <w:r w:rsidRPr="00084B24">
        <w:rPr>
          <w:szCs w:val="28"/>
        </w:rPr>
        <w:lastRenderedPageBreak/>
        <w:t>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lastRenderedPageBreak/>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xml:space="preserve">) на знание и споделяне на знания. Споделянето на знания може да се разглежда като организационна иновация, която има потенциала да </w:t>
      </w:r>
      <w:r w:rsidRPr="00084B24">
        <w:rPr>
          <w:szCs w:val="28"/>
        </w:rPr>
        <w:lastRenderedPageBreak/>
        <w:t>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lastRenderedPageBreak/>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lastRenderedPageBreak/>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6"/>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lastRenderedPageBreak/>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lastRenderedPageBreak/>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t xml:space="preserve">Валидиране на </w:t>
      </w:r>
      <w:r w:rsidR="001E6803">
        <w:t xml:space="preserve">бизнес </w:t>
      </w:r>
      <w:r w:rsidRPr="00084B24">
        <w:t>модела</w:t>
      </w:r>
      <w:r w:rsidR="001E6803">
        <w:rPr>
          <w:rStyle w:val="FootnoteReference"/>
        </w:rPr>
        <w:footnoteReference w:id="7"/>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w:t>
      </w:r>
      <w:r w:rsidRPr="00084B24">
        <w:lastRenderedPageBreak/>
        <w:t>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lastRenderedPageBreak/>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 xml:space="preserve">а интеграция между </w:t>
      </w:r>
      <w:r w:rsidRPr="00084B24">
        <w:lastRenderedPageBreak/>
        <w:t>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изследвания за 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lastRenderedPageBreak/>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w:t>
      </w:r>
      <w:r w:rsidRPr="00084B24">
        <w:lastRenderedPageBreak/>
        <w:t>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14" w:name="_Toc112392447"/>
      <w:r w:rsidRPr="00084B24">
        <w:rPr>
          <w:lang w:val="bg-BG"/>
        </w:rPr>
        <w:lastRenderedPageBreak/>
        <w:t>Заключение</w:t>
      </w:r>
      <w:bookmarkEnd w:id="14"/>
    </w:p>
    <w:p w14:paraId="068E26B4" w14:textId="11495FF9" w:rsidR="008036E6" w:rsidRPr="00084B24" w:rsidRDefault="003A6199" w:rsidP="00CA102D">
      <w:pPr>
        <w:pStyle w:val="disbody"/>
      </w:pPr>
      <w:r w:rsidRPr="00084B24">
        <w:t xml:space="preserve">Настоящият дисертационен труд разглежда въпроси, свързани с </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10"/>
      <w:footerReference w:type="default" r:id="rId1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A61B1" w14:textId="77777777" w:rsidR="003975D7" w:rsidRDefault="003975D7" w:rsidP="00DA5C8B">
      <w:pPr>
        <w:spacing w:line="240" w:lineRule="auto"/>
      </w:pPr>
      <w:r>
        <w:separator/>
      </w:r>
    </w:p>
  </w:endnote>
  <w:endnote w:type="continuationSeparator" w:id="0">
    <w:p w14:paraId="432C303B" w14:textId="77777777" w:rsidR="003975D7" w:rsidRDefault="003975D7"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A7FF5" w14:textId="77777777" w:rsidR="003975D7" w:rsidRDefault="003975D7" w:rsidP="005719C1">
      <w:pPr>
        <w:spacing w:line="240" w:lineRule="auto"/>
        <w:ind w:firstLine="0"/>
      </w:pPr>
      <w:r>
        <w:separator/>
      </w:r>
    </w:p>
  </w:footnote>
  <w:footnote w:type="continuationSeparator" w:id="0">
    <w:p w14:paraId="0FC6BECB" w14:textId="77777777" w:rsidR="003975D7" w:rsidRDefault="003975D7" w:rsidP="005719C1">
      <w:pPr>
        <w:spacing w:line="240" w:lineRule="auto"/>
        <w:ind w:firstLine="0"/>
      </w:pPr>
      <w:r>
        <w:continuationSeparator/>
      </w:r>
    </w:p>
  </w:footnote>
  <w:footnote w:type="continuationNotice" w:id="1">
    <w:p w14:paraId="403D38CC" w14:textId="77777777" w:rsidR="003975D7" w:rsidRDefault="003975D7" w:rsidP="005719C1">
      <w:pPr>
        <w:spacing w:line="240" w:lineRule="auto"/>
        <w:ind w:firstLine="0"/>
      </w:pPr>
    </w:p>
  </w:footnote>
  <w:footnote w:id="2">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3">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4">
    <w:p w14:paraId="47ACD3AB" w14:textId="0AC3A680" w:rsidR="00D07812" w:rsidRDefault="00D07812">
      <w:pPr>
        <w:pStyle w:val="FootnoteText"/>
      </w:pPr>
      <w:r>
        <w:rPr>
          <w:rStyle w:val="FootnoteReference"/>
        </w:rPr>
        <w:footnoteRef/>
      </w:r>
      <w:r>
        <w:t xml:space="preserve"> </w:t>
      </w:r>
      <w:r w:rsidRPr="00D07812">
        <w:t xml:space="preserve">Project </w:t>
      </w:r>
      <w:r w:rsidRPr="00D07812">
        <w:t xml:space="preserve">Management Institute </w:t>
      </w:r>
      <w:r>
        <w:t xml:space="preserve">подход </w:t>
      </w:r>
      <w:r w:rsidRPr="00D07812">
        <w:t>с правила за работа по проекти на база стандартен дефиниран процес</w:t>
      </w:r>
      <w:r>
        <w:t>.</w:t>
      </w:r>
    </w:p>
  </w:footnote>
  <w:footnote w:id="5">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w:t>
      </w:r>
      <w:r w:rsidRPr="002B564A">
        <w:t xml:space="preserve">Jira (https://www.atlassian.com/jira) , Basecamp (https://basecamp.com/), Zoho (https://www.zoho.com/), Trello (https://trello.com/), Asana (https://asana.com/), Podio (https://podio.com/), Todoist (https://todoist.com/) и др. </w:t>
      </w:r>
    </w:p>
  </w:footnote>
  <w:footnote w:id="6">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7">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8"/>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7"/>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6"/>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F0BE2"/>
    <w:rsid w:val="001F362B"/>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10AB"/>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975D7"/>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8A"/>
    <w:rsid w:val="00590F7B"/>
    <w:rsid w:val="005928E8"/>
    <w:rsid w:val="00592B67"/>
    <w:rsid w:val="00594B5C"/>
    <w:rsid w:val="00594DD1"/>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7069F"/>
    <w:rsid w:val="00C721AD"/>
    <w:rsid w:val="00C74D29"/>
    <w:rsid w:val="00C767FF"/>
    <w:rsid w:val="00C80012"/>
    <w:rsid w:val="00C80A48"/>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051A"/>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2</TotalTime>
  <Pages>40</Pages>
  <Words>10160</Words>
  <Characters>57917</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42</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2</cp:revision>
  <cp:lastPrinted>2021-12-02T13:00:00Z</cp:lastPrinted>
  <dcterms:created xsi:type="dcterms:W3CDTF">2022-06-23T10:23:00Z</dcterms:created>
  <dcterms:modified xsi:type="dcterms:W3CDTF">2023-07-25T04:19:00Z</dcterms:modified>
</cp:coreProperties>
</file>